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go wszelkiej dobrej pracy” (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z całego świata przekonało się o prawdziwości powyższego w ich osobistym doświadczen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12T04:58:39Z</dcterms:created>
  <dcterms:modified xsi:type="dcterms:W3CDTF">2025-07-12T04: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